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7" w14:textId="77777777" w:rsidR="00773A1B" w:rsidRPr="004B60B1" w:rsidRDefault="00773A1B">
      <w:pPr>
        <w:spacing w:after="0"/>
        <w:jc w:val="both"/>
        <w:rPr>
          <w:sz w:val="24"/>
          <w:szCs w:val="24"/>
        </w:rPr>
      </w:pPr>
    </w:p>
    <w:p w14:paraId="00000008" w14:textId="77777777" w:rsidR="00773A1B" w:rsidRPr="004B60B1" w:rsidRDefault="004B65C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4"/>
          <w:szCs w:val="24"/>
        </w:rPr>
      </w:pPr>
      <w:r w:rsidRPr="004B60B1">
        <w:rPr>
          <w:color w:val="000000"/>
          <w:sz w:val="24"/>
          <w:szCs w:val="24"/>
        </w:rPr>
        <w:t>Write a Java program for Trigonometric service using JAVA RMI.</w:t>
      </w:r>
    </w:p>
    <w:p w14:paraId="00000009" w14:textId="77777777" w:rsidR="00773A1B" w:rsidRPr="004B60B1" w:rsidRDefault="004B65C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4"/>
          <w:szCs w:val="24"/>
        </w:rPr>
      </w:pPr>
      <w:r w:rsidRPr="004B60B1">
        <w:rPr>
          <w:color w:val="000000"/>
          <w:sz w:val="24"/>
          <w:szCs w:val="24"/>
        </w:rPr>
        <w:t>Develop a Tic-to-tik game using Java RMI.</w:t>
      </w:r>
    </w:p>
    <w:p w14:paraId="0000000A" w14:textId="77777777" w:rsidR="00773A1B" w:rsidRPr="004B60B1" w:rsidRDefault="004B65C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4"/>
          <w:szCs w:val="24"/>
        </w:rPr>
      </w:pPr>
      <w:r w:rsidRPr="004B60B1">
        <w:rPr>
          <w:color w:val="000000"/>
          <w:sz w:val="24"/>
          <w:szCs w:val="24"/>
        </w:rPr>
        <w:t>Develop a chatbot for a business solution using a client-server paradigm. [hint. You may use java or C.]</w:t>
      </w:r>
    </w:p>
    <w:p w14:paraId="517F8BC9" w14:textId="77777777" w:rsidR="00CF3DBC" w:rsidRDefault="004B65C6" w:rsidP="00917AC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4"/>
          <w:szCs w:val="24"/>
        </w:rPr>
      </w:pPr>
      <w:r w:rsidRPr="00CF3DBC">
        <w:rPr>
          <w:color w:val="000000"/>
          <w:sz w:val="24"/>
          <w:szCs w:val="24"/>
        </w:rPr>
        <w:t>Develop a system for sharing information between two or more client</w:t>
      </w:r>
      <w:r w:rsidR="00256FD5" w:rsidRPr="00CF3DBC">
        <w:rPr>
          <w:color w:val="000000"/>
          <w:sz w:val="24"/>
          <w:szCs w:val="24"/>
        </w:rPr>
        <w:t>s</w:t>
      </w:r>
      <w:r w:rsidRPr="00CF3DBC">
        <w:rPr>
          <w:color w:val="000000"/>
          <w:sz w:val="24"/>
          <w:szCs w:val="24"/>
        </w:rPr>
        <w:t xml:space="preserve"> using a common server. </w:t>
      </w:r>
    </w:p>
    <w:p w14:paraId="0000000C" w14:textId="25228965" w:rsidR="00773A1B" w:rsidRPr="00CF3DBC" w:rsidRDefault="004B65C6" w:rsidP="00917AC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4"/>
          <w:szCs w:val="24"/>
        </w:rPr>
      </w:pPr>
      <w:r w:rsidRPr="00CF3DBC">
        <w:rPr>
          <w:color w:val="000000"/>
          <w:sz w:val="24"/>
          <w:szCs w:val="24"/>
        </w:rPr>
        <w:t xml:space="preserve">Develop a client-server socket model in </w:t>
      </w:r>
      <w:r w:rsidR="00256FD5" w:rsidRPr="00CF3DBC">
        <w:rPr>
          <w:color w:val="000000"/>
          <w:sz w:val="24"/>
          <w:szCs w:val="24"/>
        </w:rPr>
        <w:t xml:space="preserve">a </w:t>
      </w:r>
      <w:r w:rsidRPr="00CF3DBC">
        <w:rPr>
          <w:color w:val="000000"/>
          <w:sz w:val="24"/>
          <w:szCs w:val="24"/>
        </w:rPr>
        <w:t>Linux programming environment.</w:t>
      </w:r>
    </w:p>
    <w:p w14:paraId="0000000D" w14:textId="230080EB" w:rsidR="00773A1B" w:rsidRPr="004B60B1" w:rsidRDefault="004B65C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 w:rsidRPr="004B60B1">
        <w:rPr>
          <w:color w:val="000000"/>
          <w:sz w:val="24"/>
          <w:szCs w:val="24"/>
        </w:rPr>
        <w:t xml:space="preserve">Develop an Echo client-server model in </w:t>
      </w:r>
      <w:r w:rsidR="00256FD5" w:rsidRPr="004B60B1">
        <w:rPr>
          <w:color w:val="000000"/>
          <w:sz w:val="24"/>
          <w:szCs w:val="24"/>
        </w:rPr>
        <w:t xml:space="preserve">a </w:t>
      </w:r>
      <w:r w:rsidRPr="004B60B1">
        <w:rPr>
          <w:color w:val="000000"/>
          <w:sz w:val="24"/>
          <w:szCs w:val="24"/>
        </w:rPr>
        <w:t>Linux programming environment.</w:t>
      </w:r>
    </w:p>
    <w:p w14:paraId="0000000E" w14:textId="655E81FF" w:rsidR="00773A1B" w:rsidRPr="004B60B1" w:rsidRDefault="004B65C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 w:rsidRPr="004B60B1">
        <w:rPr>
          <w:color w:val="000000"/>
          <w:sz w:val="24"/>
          <w:szCs w:val="24"/>
        </w:rPr>
        <w:t xml:space="preserve">Design and Implement a Concurrent Echo client-server model in </w:t>
      </w:r>
      <w:r w:rsidR="00256FD5" w:rsidRPr="004B60B1">
        <w:rPr>
          <w:color w:val="000000"/>
          <w:sz w:val="24"/>
          <w:szCs w:val="24"/>
        </w:rPr>
        <w:t xml:space="preserve">a </w:t>
      </w:r>
      <w:r w:rsidRPr="004B60B1">
        <w:rPr>
          <w:color w:val="000000"/>
          <w:sz w:val="24"/>
          <w:szCs w:val="24"/>
        </w:rPr>
        <w:t>Linux programming environment.</w:t>
      </w:r>
    </w:p>
    <w:p w14:paraId="0000000F" w14:textId="31BD7678" w:rsidR="00773A1B" w:rsidRPr="004B60B1" w:rsidRDefault="004B65C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 w:rsidRPr="004B60B1">
        <w:rPr>
          <w:color w:val="000000"/>
          <w:sz w:val="24"/>
          <w:szCs w:val="24"/>
        </w:rPr>
        <w:t xml:space="preserve">Design a UDP client-server model in </w:t>
      </w:r>
      <w:r w:rsidR="00256FD5" w:rsidRPr="004B60B1">
        <w:rPr>
          <w:color w:val="000000"/>
          <w:sz w:val="24"/>
          <w:szCs w:val="24"/>
        </w:rPr>
        <w:t xml:space="preserve">a </w:t>
      </w:r>
      <w:r w:rsidRPr="004B60B1">
        <w:rPr>
          <w:color w:val="000000"/>
          <w:sz w:val="24"/>
          <w:szCs w:val="24"/>
        </w:rPr>
        <w:t>Linux programming environment.</w:t>
      </w:r>
    </w:p>
    <w:p w14:paraId="00000010" w14:textId="4C76A8A5" w:rsidR="00773A1B" w:rsidRPr="004B60B1" w:rsidRDefault="004B65C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 w:rsidRPr="004B60B1">
        <w:rPr>
          <w:color w:val="000000"/>
          <w:sz w:val="24"/>
          <w:szCs w:val="24"/>
        </w:rPr>
        <w:t xml:space="preserve">Develop a file transfer system using UDP client-server model in </w:t>
      </w:r>
      <w:r w:rsidR="00256FD5" w:rsidRPr="004B60B1">
        <w:rPr>
          <w:color w:val="000000"/>
          <w:sz w:val="24"/>
          <w:szCs w:val="24"/>
        </w:rPr>
        <w:t xml:space="preserve">a </w:t>
      </w:r>
      <w:r w:rsidRPr="004B60B1">
        <w:rPr>
          <w:color w:val="000000"/>
          <w:sz w:val="24"/>
          <w:szCs w:val="24"/>
        </w:rPr>
        <w:t>Linux programming environment.</w:t>
      </w:r>
    </w:p>
    <w:p w14:paraId="00000011" w14:textId="7F308D9E" w:rsidR="00773A1B" w:rsidRPr="004B60B1" w:rsidRDefault="004B65C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 w:rsidRPr="004B60B1">
        <w:rPr>
          <w:color w:val="000000"/>
          <w:sz w:val="24"/>
          <w:szCs w:val="24"/>
        </w:rPr>
        <w:t xml:space="preserve">Implement </w:t>
      </w:r>
      <w:r w:rsidR="00256FD5" w:rsidRPr="004B60B1">
        <w:rPr>
          <w:color w:val="000000"/>
          <w:sz w:val="24"/>
          <w:szCs w:val="24"/>
        </w:rPr>
        <w:t xml:space="preserve">a </w:t>
      </w:r>
      <w:r w:rsidRPr="004B60B1">
        <w:rPr>
          <w:color w:val="000000"/>
          <w:sz w:val="24"/>
          <w:szCs w:val="24"/>
        </w:rPr>
        <w:t>‘Java RMI’ mechanism for accessing methods of remote systems.</w:t>
      </w:r>
    </w:p>
    <w:p w14:paraId="00000012" w14:textId="77777777" w:rsidR="00773A1B" w:rsidRDefault="004B65C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color w:val="000000"/>
          <w:sz w:val="24"/>
          <w:szCs w:val="24"/>
        </w:rPr>
      </w:pPr>
      <w:bookmarkStart w:id="0" w:name="_heading=h.gjdgxs" w:colFirst="0" w:colLast="0"/>
      <w:bookmarkEnd w:id="0"/>
      <w:r w:rsidRPr="004B60B1">
        <w:rPr>
          <w:color w:val="000000"/>
          <w:sz w:val="24"/>
          <w:szCs w:val="24"/>
        </w:rPr>
        <w:t>Develop a calculator using Java RMI.</w:t>
      </w:r>
    </w:p>
    <w:p w14:paraId="1E99D6B7" w14:textId="77777777" w:rsidR="004B60B1" w:rsidRDefault="004B60B1" w:rsidP="004B60B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jc w:val="both"/>
        <w:rPr>
          <w:color w:val="000000"/>
          <w:sz w:val="24"/>
          <w:szCs w:val="24"/>
        </w:rPr>
      </w:pPr>
    </w:p>
    <w:p w14:paraId="00000025" w14:textId="7352A944" w:rsidR="00773A1B" w:rsidRPr="005168DE" w:rsidRDefault="00773A1B" w:rsidP="00D046E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color w:val="000000"/>
          <w:sz w:val="24"/>
          <w:szCs w:val="24"/>
        </w:rPr>
      </w:pPr>
      <w:bookmarkStart w:id="1" w:name="_GoBack"/>
      <w:bookmarkEnd w:id="1"/>
    </w:p>
    <w:sectPr w:rsidR="00773A1B" w:rsidRPr="005168DE" w:rsidSect="00BF42D7">
      <w:pgSz w:w="11907" w:h="16839" w:code="9"/>
      <w:pgMar w:top="720" w:right="720" w:bottom="720" w:left="720" w:header="432" w:footer="432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7F895B" w14:textId="77777777" w:rsidR="008F4840" w:rsidRDefault="008F4840" w:rsidP="00256FD5">
      <w:pPr>
        <w:spacing w:after="0" w:line="240" w:lineRule="auto"/>
      </w:pPr>
      <w:r>
        <w:separator/>
      </w:r>
    </w:p>
  </w:endnote>
  <w:endnote w:type="continuationSeparator" w:id="0">
    <w:p w14:paraId="75AE417F" w14:textId="77777777" w:rsidR="008F4840" w:rsidRDefault="008F4840" w:rsidP="00256F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3AEC08" w14:textId="77777777" w:rsidR="008F4840" w:rsidRDefault="008F4840" w:rsidP="00256FD5">
      <w:pPr>
        <w:spacing w:after="0" w:line="240" w:lineRule="auto"/>
      </w:pPr>
      <w:r>
        <w:separator/>
      </w:r>
    </w:p>
  </w:footnote>
  <w:footnote w:type="continuationSeparator" w:id="0">
    <w:p w14:paraId="1CC84FE5" w14:textId="77777777" w:rsidR="008F4840" w:rsidRDefault="008F4840" w:rsidP="00256F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0D00AC"/>
    <w:multiLevelType w:val="multilevel"/>
    <w:tmpl w:val="0B9E32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>
    <w:nsid w:val="36AE7F0F"/>
    <w:multiLevelType w:val="multilevel"/>
    <w:tmpl w:val="657A85A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>
    <w:nsid w:val="77CE7C24"/>
    <w:multiLevelType w:val="multilevel"/>
    <w:tmpl w:val="0B9E32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3MDI3szQ0MTE0NDFT0lEKTi0uzszPAykwrAUAjevlPiwAAAA="/>
  </w:docVars>
  <w:rsids>
    <w:rsidRoot w:val="00773A1B"/>
    <w:rsid w:val="00256FD5"/>
    <w:rsid w:val="00260DAC"/>
    <w:rsid w:val="004B60B1"/>
    <w:rsid w:val="004B65C6"/>
    <w:rsid w:val="004C2441"/>
    <w:rsid w:val="005168DE"/>
    <w:rsid w:val="006E6A28"/>
    <w:rsid w:val="00703D8D"/>
    <w:rsid w:val="00773A1B"/>
    <w:rsid w:val="007C52FE"/>
    <w:rsid w:val="008F4840"/>
    <w:rsid w:val="00BD05CF"/>
    <w:rsid w:val="00BF42D7"/>
    <w:rsid w:val="00CF3DBC"/>
    <w:rsid w:val="00D046E1"/>
    <w:rsid w:val="00DF34EB"/>
    <w:rsid w:val="00E94056"/>
    <w:rsid w:val="00F23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A002C38-2167-4278-82AC-440386E25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2D97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  <w:u w:val="single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22D9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2D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422D9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22D97"/>
    <w:rPr>
      <w:rFonts w:asciiTheme="majorHAnsi" w:eastAsiaTheme="majorEastAsia" w:hAnsiTheme="majorHAnsi" w:cstheme="majorBidi"/>
      <w:b/>
      <w:bCs/>
      <w:color w:val="000000" w:themeColor="text1"/>
      <w:sz w:val="28"/>
      <w:szCs w:val="28"/>
      <w:u w:val="single"/>
    </w:rPr>
  </w:style>
  <w:style w:type="paragraph" w:styleId="NormalWeb">
    <w:name w:val="Normal (Web)"/>
    <w:basedOn w:val="Normal"/>
    <w:uiPriority w:val="99"/>
    <w:unhideWhenUsed/>
    <w:rsid w:val="00550C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256FD5"/>
    <w:pPr>
      <w:tabs>
        <w:tab w:val="center" w:pos="4680"/>
        <w:tab w:val="right" w:pos="9360"/>
      </w:tabs>
      <w:spacing w:after="0" w:line="240" w:lineRule="auto"/>
    </w:pPr>
    <w:rPr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256FD5"/>
    <w:rPr>
      <w:szCs w:val="28"/>
    </w:rPr>
  </w:style>
  <w:style w:type="paragraph" w:styleId="Footer">
    <w:name w:val="footer"/>
    <w:basedOn w:val="Normal"/>
    <w:link w:val="FooterChar"/>
    <w:uiPriority w:val="99"/>
    <w:unhideWhenUsed/>
    <w:rsid w:val="00256FD5"/>
    <w:pPr>
      <w:tabs>
        <w:tab w:val="center" w:pos="4680"/>
        <w:tab w:val="right" w:pos="9360"/>
      </w:tabs>
      <w:spacing w:after="0" w:line="240" w:lineRule="auto"/>
    </w:pPr>
    <w:rPr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256FD5"/>
    <w:rPr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42D7"/>
    <w:pPr>
      <w:spacing w:after="0" w:line="240" w:lineRule="auto"/>
    </w:pPr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42D7"/>
    <w:rPr>
      <w:rFonts w:ascii="Segoe UI" w:hAnsi="Segoe UI" w:cs="Segoe UI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hv5EDe3Q6haibWUWEphOu3fdP5Q==">AMUW2mUfvWVxoFedhrzfCT/MGDOCwl3rcKH49wvitH0nawZA5ZNFrlW9ha8br2wZ+8cEKG+v1AP7Pi5Wt0NWktaBBuSfrsl+4j9qF/XMx4xRd9y88LkQ2aOzxzg/J3nbK333SNZazWIxtldhv/twe134RQKrS6G68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skat Jahan</dc:creator>
  <cp:lastModifiedBy>User</cp:lastModifiedBy>
  <cp:revision>3</cp:revision>
  <cp:lastPrinted>2023-07-18T05:21:00Z</cp:lastPrinted>
  <dcterms:created xsi:type="dcterms:W3CDTF">2023-11-22T05:03:00Z</dcterms:created>
  <dcterms:modified xsi:type="dcterms:W3CDTF">2023-11-22T05:03:00Z</dcterms:modified>
</cp:coreProperties>
</file>